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2637DBD4" w:rsidR="00D147FB" w:rsidRPr="002C25E0" w:rsidRDefault="002D1C17" w:rsidP="004F73AE">
            <w:pPr>
              <w:pStyle w:val="TableParagraph"/>
              <w:rPr>
                <w:sz w:val="24"/>
              </w:rPr>
            </w:pPr>
            <w:r>
              <w:t>CAMPO.CUP</w:t>
            </w:r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4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4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5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5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6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6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7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7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8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8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9" w:name="prodotto"/>
            <w:r>
              <w:rPr>
                <w:sz w:val="24"/>
              </w:rPr>
              <w:t>Oggetto dell’affidamento</w:t>
            </w:r>
            <w:bookmarkEnd w:id="9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0" w:name="durata_affidamento"/>
            <w:r>
              <w:rPr>
                <w:sz w:val="24"/>
              </w:rPr>
              <w:t>N.A. (fornitura di beni)</w:t>
            </w:r>
            <w:bookmarkEnd w:id="10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1" w:name="fornitore"/>
            <w:r>
              <w:rPr>
                <w:sz w:val="24"/>
              </w:rPr>
              <w:t>Operatore Economico</w:t>
            </w:r>
            <w:bookmarkEnd w:id="11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2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2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4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416D41B3" w14:textId="77777777" w:rsid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>Conflitto interessi</w:t>
            </w:r>
          </w:p>
          <w:p w14:paraId="15144236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5EC759DF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 e dell’assenza di conflitto di interesse</w:t>
            </w:r>
            <w:r w:rsidR="00EC3D3F">
              <w:t xml:space="preserve"> 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79CAF849" w:rsidR="00503D8E" w:rsidRDefault="00503D8E" w:rsidP="00A41963">
            <w:pPr>
              <w:pStyle w:val="TableParagraph"/>
            </w:pPr>
            <w:r>
              <w:t xml:space="preserve">Dichiarazione a firma del Direttore dell’Istituto in merito </w:t>
            </w:r>
            <w:r>
              <w:lastRenderedPageBreak/>
              <w:t>all’assenza di doppio finanziamento</w:t>
            </w:r>
            <w:r w:rsidR="00D76B7A">
              <w:t xml:space="preserve"> prot. n.</w:t>
            </w:r>
            <w:r w:rsidR="007346C8">
              <w:t xml:space="preserve"> CAMPO.DOPPIOFIN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5D3AF75" w14:textId="64B4E29D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ichiedente l’acquisto</w:t>
            </w:r>
          </w:p>
          <w:p w14:paraId="44FEE4DC" w14:textId="77777777" w:rsidR="00166EC2" w:rsidRDefault="00166EC2" w:rsidP="00A41963">
            <w:pPr>
              <w:pStyle w:val="TableParagraph"/>
            </w:pPr>
          </w:p>
          <w:p w14:paraId="57DDCB66" w14:textId="77777777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UP</w:t>
            </w:r>
          </w:p>
          <w:p w14:paraId="560336FF" w14:textId="77777777" w:rsidR="00EC3D3F" w:rsidRDefault="00EC3D3F" w:rsidP="00A41963">
            <w:pPr>
              <w:pStyle w:val="TableParagraph"/>
            </w:pPr>
          </w:p>
          <w:p w14:paraId="4CB31CBB" w14:textId="2E90C520" w:rsidR="00EC3D3F" w:rsidRDefault="00EC3D3F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nac</w:t>
            </w:r>
            <w:proofErr w:type="spellEnd"/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4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F4D14D1" w14:textId="63377F41" w:rsidR="00005E77" w:rsidRPr="00005E77" w:rsidRDefault="00005E77" w:rsidP="00005E77">
            <w:p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t. n.</w:t>
            </w:r>
            <w: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CAMPO.DOCO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3EDB7F5B" w14:textId="40CA6337" w:rsidR="00A36EE4" w:rsidRPr="00005E77" w:rsidRDefault="00A36EE4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05B18A52" w14:textId="42077379" w:rsidR="00A36EE4" w:rsidRPr="00005E77" w:rsidRDefault="00B8561D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5317255A" w14:textId="5A19D60E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4EFB9603" w14:textId="76AA3D1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 w:rsidRPr="00005E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73DF70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5EB06CE3" w14:textId="6E29485F" w:rsidR="009C4F63" w:rsidRPr="002A6C21" w:rsidRDefault="002A6C21" w:rsidP="00005E77">
            <w:pPr>
              <w:pStyle w:val="TableParagraph"/>
              <w:numPr>
                <w:ilvl w:val="0"/>
                <w:numId w:val="86"/>
              </w:numPr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7777777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</w:p>
          <w:p w14:paraId="509A64F9" w14:textId="03AD5534" w:rsidR="00B8561D" w:rsidRDefault="00B8561D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</w:t>
            </w:r>
            <w:proofErr w:type="gramStart"/>
            <w:r w:rsidR="00DE6A64">
              <w:t>CAMPO.CODICE.PROGETTO</w:t>
            </w:r>
            <w:proofErr w:type="gramEnd"/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700A10F6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37AAB" w14:textId="77777777" w:rsidR="000811DE" w:rsidRDefault="000811DE">
      <w:r>
        <w:separator/>
      </w:r>
    </w:p>
  </w:endnote>
  <w:endnote w:type="continuationSeparator" w:id="0">
    <w:p w14:paraId="50CC4CC3" w14:textId="77777777" w:rsidR="000811DE" w:rsidRDefault="000811DE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3" w:name="bookmark_footers"/>
          <w:r>
            <w:rPr>
              <w:noProof/>
            </w:rPr>
            <w:t>logo</w:t>
          </w:r>
          <w:bookmarkEnd w:id="13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0811DE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0811DE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0F0E6" w14:textId="77777777" w:rsidR="000811DE" w:rsidRDefault="000811DE">
      <w:r>
        <w:separator/>
      </w:r>
    </w:p>
  </w:footnote>
  <w:footnote w:type="continuationSeparator" w:id="0">
    <w:p w14:paraId="43FF2E89" w14:textId="77777777" w:rsidR="000811DE" w:rsidRDefault="00081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1F83C43"/>
    <w:multiLevelType w:val="hybridMultilevel"/>
    <w:tmpl w:val="774E89B0"/>
    <w:lvl w:ilvl="0" w:tplc="3E244786">
      <w:numFmt w:val="bullet"/>
      <w:lvlText w:val="-"/>
      <w:lvlJc w:val="left"/>
      <w:pPr>
        <w:ind w:left="361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1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6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7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8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9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0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2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3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5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6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7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8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9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60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1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3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4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5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6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7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2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5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7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9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0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1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2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3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5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>
    <w:abstractNumId w:val="21"/>
  </w:num>
  <w:num w:numId="2">
    <w:abstractNumId w:val="15"/>
  </w:num>
  <w:num w:numId="3">
    <w:abstractNumId w:val="81"/>
  </w:num>
  <w:num w:numId="4">
    <w:abstractNumId w:val="45"/>
  </w:num>
  <w:num w:numId="5">
    <w:abstractNumId w:val="67"/>
  </w:num>
  <w:num w:numId="6">
    <w:abstractNumId w:val="34"/>
  </w:num>
  <w:num w:numId="7">
    <w:abstractNumId w:val="28"/>
  </w:num>
  <w:num w:numId="8">
    <w:abstractNumId w:val="25"/>
  </w:num>
  <w:num w:numId="9">
    <w:abstractNumId w:val="43"/>
  </w:num>
  <w:num w:numId="10">
    <w:abstractNumId w:val="4"/>
  </w:num>
  <w:num w:numId="11">
    <w:abstractNumId w:val="26"/>
  </w:num>
  <w:num w:numId="12">
    <w:abstractNumId w:val="0"/>
  </w:num>
  <w:num w:numId="13">
    <w:abstractNumId w:val="17"/>
  </w:num>
  <w:num w:numId="14">
    <w:abstractNumId w:val="23"/>
  </w:num>
  <w:num w:numId="15">
    <w:abstractNumId w:val="9"/>
  </w:num>
  <w:num w:numId="16">
    <w:abstractNumId w:val="7"/>
  </w:num>
  <w:num w:numId="17">
    <w:abstractNumId w:val="32"/>
  </w:num>
  <w:num w:numId="18">
    <w:abstractNumId w:val="14"/>
  </w:num>
  <w:num w:numId="19">
    <w:abstractNumId w:val="79"/>
  </w:num>
  <w:num w:numId="20">
    <w:abstractNumId w:val="49"/>
  </w:num>
  <w:num w:numId="21">
    <w:abstractNumId w:val="1"/>
  </w:num>
  <w:num w:numId="22">
    <w:abstractNumId w:val="85"/>
  </w:num>
  <w:num w:numId="23">
    <w:abstractNumId w:val="70"/>
  </w:num>
  <w:num w:numId="24">
    <w:abstractNumId w:val="41"/>
  </w:num>
  <w:num w:numId="25">
    <w:abstractNumId w:val="65"/>
  </w:num>
  <w:num w:numId="26">
    <w:abstractNumId w:val="62"/>
  </w:num>
  <w:num w:numId="27">
    <w:abstractNumId w:val="76"/>
  </w:num>
  <w:num w:numId="28">
    <w:abstractNumId w:val="47"/>
  </w:num>
  <w:num w:numId="29">
    <w:abstractNumId w:val="58"/>
  </w:num>
  <w:num w:numId="30">
    <w:abstractNumId w:val="33"/>
  </w:num>
  <w:num w:numId="31">
    <w:abstractNumId w:val="22"/>
  </w:num>
  <w:num w:numId="32">
    <w:abstractNumId w:val="38"/>
  </w:num>
  <w:num w:numId="33">
    <w:abstractNumId w:val="36"/>
  </w:num>
  <w:num w:numId="34">
    <w:abstractNumId w:val="80"/>
  </w:num>
  <w:num w:numId="35">
    <w:abstractNumId w:val="57"/>
  </w:num>
  <w:num w:numId="36">
    <w:abstractNumId w:val="83"/>
  </w:num>
  <w:num w:numId="37">
    <w:abstractNumId w:val="13"/>
  </w:num>
  <w:num w:numId="38">
    <w:abstractNumId w:val="20"/>
  </w:num>
  <w:num w:numId="39">
    <w:abstractNumId w:val="24"/>
  </w:num>
  <w:num w:numId="40">
    <w:abstractNumId w:val="63"/>
  </w:num>
  <w:num w:numId="41">
    <w:abstractNumId w:val="78"/>
  </w:num>
  <w:num w:numId="42">
    <w:abstractNumId w:val="84"/>
  </w:num>
  <w:num w:numId="43">
    <w:abstractNumId w:val="44"/>
  </w:num>
  <w:num w:numId="44">
    <w:abstractNumId w:val="48"/>
  </w:num>
  <w:num w:numId="45">
    <w:abstractNumId w:val="31"/>
  </w:num>
  <w:num w:numId="46">
    <w:abstractNumId w:val="54"/>
  </w:num>
  <w:num w:numId="47">
    <w:abstractNumId w:val="46"/>
  </w:num>
  <w:num w:numId="48">
    <w:abstractNumId w:val="74"/>
  </w:num>
  <w:num w:numId="49">
    <w:abstractNumId w:val="35"/>
  </w:num>
  <w:num w:numId="50">
    <w:abstractNumId w:val="3"/>
  </w:num>
  <w:num w:numId="51">
    <w:abstractNumId w:val="72"/>
  </w:num>
  <w:num w:numId="52">
    <w:abstractNumId w:val="2"/>
  </w:num>
  <w:num w:numId="53">
    <w:abstractNumId w:val="64"/>
  </w:num>
  <w:num w:numId="54">
    <w:abstractNumId w:val="5"/>
  </w:num>
  <w:num w:numId="55">
    <w:abstractNumId w:val="59"/>
  </w:num>
  <w:num w:numId="56">
    <w:abstractNumId w:val="73"/>
  </w:num>
  <w:num w:numId="57">
    <w:abstractNumId w:val="11"/>
  </w:num>
  <w:num w:numId="58">
    <w:abstractNumId w:val="82"/>
  </w:num>
  <w:num w:numId="59">
    <w:abstractNumId w:val="29"/>
  </w:num>
  <w:num w:numId="60">
    <w:abstractNumId w:val="18"/>
  </w:num>
  <w:num w:numId="61">
    <w:abstractNumId w:val="52"/>
  </w:num>
  <w:num w:numId="62">
    <w:abstractNumId w:val="55"/>
  </w:num>
  <w:num w:numId="63">
    <w:abstractNumId w:val="10"/>
  </w:num>
  <w:num w:numId="64">
    <w:abstractNumId w:val="75"/>
  </w:num>
  <w:num w:numId="65">
    <w:abstractNumId w:val="68"/>
  </w:num>
  <w:num w:numId="66">
    <w:abstractNumId w:val="19"/>
  </w:num>
  <w:num w:numId="67">
    <w:abstractNumId w:val="16"/>
  </w:num>
  <w:num w:numId="68">
    <w:abstractNumId w:val="27"/>
  </w:num>
  <w:num w:numId="69">
    <w:abstractNumId w:val="6"/>
  </w:num>
  <w:num w:numId="70">
    <w:abstractNumId w:val="8"/>
  </w:num>
  <w:num w:numId="71">
    <w:abstractNumId w:val="39"/>
  </w:num>
  <w:num w:numId="72">
    <w:abstractNumId w:val="56"/>
  </w:num>
  <w:num w:numId="73">
    <w:abstractNumId w:val="42"/>
  </w:num>
  <w:num w:numId="74">
    <w:abstractNumId w:val="69"/>
  </w:num>
  <w:num w:numId="75">
    <w:abstractNumId w:val="71"/>
  </w:num>
  <w:num w:numId="76">
    <w:abstractNumId w:val="37"/>
  </w:num>
  <w:num w:numId="77">
    <w:abstractNumId w:val="51"/>
  </w:num>
  <w:num w:numId="78">
    <w:abstractNumId w:val="12"/>
  </w:num>
  <w:num w:numId="79">
    <w:abstractNumId w:val="61"/>
  </w:num>
  <w:num w:numId="80">
    <w:abstractNumId w:val="77"/>
  </w:num>
  <w:num w:numId="81">
    <w:abstractNumId w:val="66"/>
  </w:num>
  <w:num w:numId="82">
    <w:abstractNumId w:val="30"/>
  </w:num>
  <w:num w:numId="83">
    <w:abstractNumId w:val="60"/>
  </w:num>
  <w:num w:numId="84">
    <w:abstractNumId w:val="50"/>
  </w:num>
  <w:num w:numId="85">
    <w:abstractNumId w:val="53"/>
  </w:num>
  <w:num w:numId="86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6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05E77"/>
    <w:rsid w:val="0002388B"/>
    <w:rsid w:val="00032B55"/>
    <w:rsid w:val="00033783"/>
    <w:rsid w:val="000602D7"/>
    <w:rsid w:val="0006668E"/>
    <w:rsid w:val="00070746"/>
    <w:rsid w:val="000746ED"/>
    <w:rsid w:val="000811DE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C59AA"/>
    <w:rsid w:val="001C754D"/>
    <w:rsid w:val="001F0922"/>
    <w:rsid w:val="001F4319"/>
    <w:rsid w:val="001F7DFE"/>
    <w:rsid w:val="002000C1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6C21"/>
    <w:rsid w:val="002A7793"/>
    <w:rsid w:val="002C25E0"/>
    <w:rsid w:val="002C66BB"/>
    <w:rsid w:val="002D1C17"/>
    <w:rsid w:val="002F21DE"/>
    <w:rsid w:val="002F62D9"/>
    <w:rsid w:val="0030387E"/>
    <w:rsid w:val="00306D16"/>
    <w:rsid w:val="00313300"/>
    <w:rsid w:val="00313F95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A23C0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4341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11F6D"/>
    <w:rsid w:val="00722F47"/>
    <w:rsid w:val="00724FEF"/>
    <w:rsid w:val="007346C8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E47AD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660E9"/>
    <w:rsid w:val="00D72AA8"/>
    <w:rsid w:val="00D76B7A"/>
    <w:rsid w:val="00D9509C"/>
    <w:rsid w:val="00DA396F"/>
    <w:rsid w:val="00DB0DB1"/>
    <w:rsid w:val="00DE6A64"/>
    <w:rsid w:val="00E03686"/>
    <w:rsid w:val="00E22647"/>
    <w:rsid w:val="00E23AD2"/>
    <w:rsid w:val="00E3027D"/>
    <w:rsid w:val="00E54F26"/>
    <w:rsid w:val="00E62720"/>
    <w:rsid w:val="00E6362E"/>
    <w:rsid w:val="00E91D63"/>
    <w:rsid w:val="00E91F51"/>
    <w:rsid w:val="00E9249F"/>
    <w:rsid w:val="00EB1042"/>
    <w:rsid w:val="00EC3D3F"/>
    <w:rsid w:val="00EF432B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9</Pages>
  <Words>8564</Words>
  <Characters>48819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44</cp:revision>
  <dcterms:created xsi:type="dcterms:W3CDTF">2024-07-05T12:43:00Z</dcterms:created>
  <dcterms:modified xsi:type="dcterms:W3CDTF">2025-01-2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